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6a5f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aec24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2899335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a637544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0T08:45:23Z</dcterms:created>
  <dcterms:modified xsi:type="dcterms:W3CDTF">2022-01-20T08:45:23Z</dcterms:modified>
</cp:coreProperties>
</file>